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80D030" w14:textId="77777777" w:rsidR="003D0FBB" w:rsidRPr="00093390" w:rsidRDefault="003D0FBB" w:rsidP="003D0FBB">
      <w:pPr>
        <w:jc w:val="center"/>
        <w:rPr>
          <w:rFonts w:ascii="Garamond" w:eastAsia="Calibri" w:hAnsi="Garamond"/>
          <w:sz w:val="36"/>
          <w:szCs w:val="20"/>
        </w:rPr>
      </w:pPr>
      <w:r w:rsidRPr="00A563EA">
        <w:rPr>
          <w:rFonts w:ascii="Garamond" w:eastAsia="Calibri" w:hAnsi="Garamond"/>
          <w:sz w:val="38"/>
        </w:rPr>
        <w:t>H</w:t>
      </w:r>
      <w:r w:rsidRPr="00093390">
        <w:rPr>
          <w:rFonts w:ascii="Garamond" w:eastAsia="Calibri" w:hAnsi="Garamond"/>
          <w:sz w:val="36"/>
          <w:szCs w:val="20"/>
        </w:rPr>
        <w:t xml:space="preserve">igher Education Commission </w:t>
      </w:r>
    </w:p>
    <w:p w14:paraId="13BF7B96" w14:textId="77777777" w:rsidR="003D0FBB" w:rsidRPr="00093390" w:rsidRDefault="003D0FBB" w:rsidP="003D0FBB">
      <w:pPr>
        <w:jc w:val="center"/>
        <w:rPr>
          <w:rFonts w:ascii="Garamond" w:eastAsia="Calibri" w:hAnsi="Garamond"/>
          <w:sz w:val="36"/>
          <w:szCs w:val="20"/>
        </w:rPr>
      </w:pPr>
      <w:r w:rsidRPr="00093390">
        <w:rPr>
          <w:rFonts w:ascii="Garamond" w:eastAsia="Calibri" w:hAnsi="Garamond"/>
          <w:sz w:val="36"/>
          <w:szCs w:val="20"/>
        </w:rPr>
        <w:t>Research &amp; Innovation Wing</w:t>
      </w:r>
    </w:p>
    <w:p w14:paraId="33F4DB2C" w14:textId="77777777" w:rsidR="003D0FBB" w:rsidRPr="00093390" w:rsidRDefault="003D0FBB" w:rsidP="003D0FBB">
      <w:pPr>
        <w:jc w:val="center"/>
        <w:rPr>
          <w:rFonts w:ascii="Garamond" w:eastAsia="Calibri" w:hAnsi="Garamond"/>
          <w:sz w:val="36"/>
          <w:szCs w:val="20"/>
        </w:rPr>
      </w:pPr>
      <w:r w:rsidRPr="00093390">
        <w:rPr>
          <w:rFonts w:ascii="Garamond" w:eastAsia="Calibri" w:hAnsi="Garamond"/>
          <w:sz w:val="36"/>
          <w:szCs w:val="20"/>
        </w:rPr>
        <w:t>Research Publications</w:t>
      </w:r>
    </w:p>
    <w:p w14:paraId="5388EADE" w14:textId="77777777" w:rsidR="003D0FBB" w:rsidRPr="00A563EA" w:rsidRDefault="003D0FBB" w:rsidP="003D0FBB">
      <w:pPr>
        <w:jc w:val="center"/>
        <w:rPr>
          <w:rFonts w:ascii="Garamond" w:eastAsia="Calibri" w:hAnsi="Garamond"/>
          <w:sz w:val="28"/>
          <w:u w:val="single"/>
        </w:rPr>
      </w:pPr>
      <w:r w:rsidRPr="00A563EA">
        <w:rPr>
          <w:rFonts w:ascii="Garamond" w:eastAsia="Calibri" w:hAnsi="Garamond"/>
          <w:sz w:val="28"/>
          <w:u w:val="single"/>
        </w:rPr>
        <w:t>Proforma for Verification of Research Publication of VC/Faculty Members</w:t>
      </w:r>
    </w:p>
    <w:p w14:paraId="46A73637" w14:textId="77777777" w:rsidR="003D0FBB" w:rsidRPr="00D02934" w:rsidRDefault="003D0FBB" w:rsidP="003D0F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02934">
        <w:rPr>
          <w:rFonts w:ascii="Times New Roman" w:hAnsi="Times New Roman" w:cs="Times New Roman"/>
          <w:sz w:val="24"/>
          <w:szCs w:val="24"/>
        </w:rPr>
        <w:t>Name: ______________________________________________</w:t>
      </w:r>
    </w:p>
    <w:p w14:paraId="17D7C795" w14:textId="77777777" w:rsidR="003D0FBB" w:rsidRPr="00D02934" w:rsidRDefault="003D0FBB" w:rsidP="003D0F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02934">
        <w:rPr>
          <w:rFonts w:ascii="Times New Roman" w:hAnsi="Times New Roman" w:cs="Times New Roman"/>
          <w:sz w:val="24"/>
          <w:szCs w:val="24"/>
        </w:rPr>
        <w:t>Designation &amp; Department: _____________________________</w:t>
      </w:r>
    </w:p>
    <w:p w14:paraId="4C104C4F" w14:textId="77777777" w:rsidR="003D0FBB" w:rsidRPr="00D02934" w:rsidRDefault="003D0FBB" w:rsidP="003D0F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02934">
        <w:rPr>
          <w:rFonts w:ascii="Times New Roman" w:hAnsi="Times New Roman" w:cs="Times New Roman"/>
          <w:sz w:val="24"/>
          <w:szCs w:val="24"/>
        </w:rPr>
        <w:t>University Name: _____________________________________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81"/>
        <w:gridCol w:w="1218"/>
        <w:gridCol w:w="1284"/>
        <w:gridCol w:w="1055"/>
        <w:gridCol w:w="1168"/>
        <w:gridCol w:w="2933"/>
        <w:gridCol w:w="1470"/>
        <w:gridCol w:w="1466"/>
        <w:gridCol w:w="2054"/>
        <w:gridCol w:w="1272"/>
        <w:gridCol w:w="1200"/>
      </w:tblGrid>
      <w:tr w:rsidR="003D0FBB" w:rsidRPr="00A563EA" w14:paraId="2142ABAD" w14:textId="77777777" w:rsidTr="0042001E">
        <w:trPr>
          <w:trHeight w:val="280"/>
        </w:trPr>
        <w:tc>
          <w:tcPr>
            <w:tcW w:w="185" w:type="pct"/>
            <w:shd w:val="clear" w:color="auto" w:fill="D5DCE4"/>
          </w:tcPr>
          <w:p w14:paraId="284C60D8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S.#</w:t>
            </w:r>
          </w:p>
        </w:tc>
        <w:tc>
          <w:tcPr>
            <w:tcW w:w="388" w:type="pct"/>
            <w:shd w:val="clear" w:color="auto" w:fill="D5DCE4"/>
          </w:tcPr>
          <w:p w14:paraId="152C18C3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Complete Name of Journal</w:t>
            </w:r>
          </w:p>
        </w:tc>
        <w:tc>
          <w:tcPr>
            <w:tcW w:w="409" w:type="pct"/>
            <w:shd w:val="clear" w:color="auto" w:fill="D5DCE4"/>
          </w:tcPr>
          <w:p w14:paraId="57BE9F98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Print ISSN &amp; Electronic ISSN</w:t>
            </w:r>
          </w:p>
        </w:tc>
        <w:tc>
          <w:tcPr>
            <w:tcW w:w="336" w:type="pct"/>
            <w:shd w:val="clear" w:color="auto" w:fill="D5DCE4"/>
          </w:tcPr>
          <w:p w14:paraId="46FD713F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Country</w:t>
            </w:r>
          </w:p>
        </w:tc>
        <w:tc>
          <w:tcPr>
            <w:tcW w:w="372" w:type="pct"/>
            <w:shd w:val="clear" w:color="auto" w:fill="D5DCE4"/>
          </w:tcPr>
          <w:p w14:paraId="03EE4E5D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Title of Research Article</w:t>
            </w:r>
          </w:p>
        </w:tc>
        <w:tc>
          <w:tcPr>
            <w:tcW w:w="934" w:type="pct"/>
            <w:shd w:val="clear" w:color="auto" w:fill="D5DCE4"/>
          </w:tcPr>
          <w:p w14:paraId="6840FC68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  <w:bCs/>
              </w:rPr>
            </w:pPr>
            <w:r w:rsidRPr="00A563EA">
              <w:rPr>
                <w:rFonts w:ascii="Garamond" w:hAnsi="Garamond"/>
                <w:b/>
                <w:bCs/>
              </w:rPr>
              <w:t>Type of Publication</w:t>
            </w:r>
          </w:p>
          <w:p w14:paraId="20200B95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(Original Article /Review Article/Case Study)</w:t>
            </w:r>
          </w:p>
        </w:tc>
        <w:tc>
          <w:tcPr>
            <w:tcW w:w="468" w:type="pct"/>
            <w:shd w:val="clear" w:color="auto" w:fill="D5DCE4"/>
          </w:tcPr>
          <w:p w14:paraId="086918E4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Vol &amp; Issue No</w:t>
            </w:r>
          </w:p>
        </w:tc>
        <w:tc>
          <w:tcPr>
            <w:tcW w:w="467" w:type="pct"/>
            <w:shd w:val="clear" w:color="auto" w:fill="D5DCE4"/>
          </w:tcPr>
          <w:p w14:paraId="42EC9A6D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Year/</w:t>
            </w:r>
            <w:r>
              <w:rPr>
                <w:rFonts w:ascii="Garamond" w:hAnsi="Garamond"/>
                <w:b/>
              </w:rPr>
              <w:t>Date of</w:t>
            </w:r>
            <w:r w:rsidRPr="00A563EA">
              <w:rPr>
                <w:rFonts w:ascii="Garamond" w:hAnsi="Garamond"/>
                <w:b/>
              </w:rPr>
              <w:t xml:space="preserve"> Publication</w:t>
            </w:r>
          </w:p>
        </w:tc>
        <w:tc>
          <w:tcPr>
            <w:tcW w:w="654" w:type="pct"/>
            <w:shd w:val="clear" w:color="auto" w:fill="D5DCE4"/>
          </w:tcPr>
          <w:p w14:paraId="09ED18E6" w14:textId="77777777" w:rsidR="003D0FBB" w:rsidRPr="00A563EA" w:rsidRDefault="003D0FBB" w:rsidP="0042001E">
            <w:pPr>
              <w:spacing w:line="276" w:lineRule="auto"/>
              <w:jc w:val="center"/>
              <w:rPr>
                <w:rFonts w:ascii="Garamond" w:hAnsi="Garamond"/>
                <w:b/>
              </w:rPr>
            </w:pPr>
            <w:r w:rsidRPr="00A563EA">
              <w:rPr>
                <w:rFonts w:ascii="Garamond" w:hAnsi="Garamond"/>
                <w:b/>
              </w:rPr>
              <w:t>URL of Published Article along with DOI</w:t>
            </w:r>
          </w:p>
        </w:tc>
        <w:tc>
          <w:tcPr>
            <w:tcW w:w="405" w:type="pct"/>
            <w:shd w:val="clear" w:color="auto" w:fill="D5DCE4"/>
          </w:tcPr>
          <w:p w14:paraId="67E0E61A" w14:textId="77777777" w:rsidR="003D0FBB" w:rsidRPr="00A563EA" w:rsidRDefault="003D0FBB" w:rsidP="0042001E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No. of Citations</w:t>
            </w:r>
          </w:p>
        </w:tc>
        <w:tc>
          <w:tcPr>
            <w:tcW w:w="382" w:type="pct"/>
            <w:shd w:val="clear" w:color="auto" w:fill="D5DCE4"/>
          </w:tcPr>
          <w:p w14:paraId="39E85647" w14:textId="77777777" w:rsidR="003D0FBB" w:rsidRPr="00A563EA" w:rsidRDefault="003D0FBB" w:rsidP="0042001E">
            <w:pPr>
              <w:jc w:val="center"/>
              <w:rPr>
                <w:rFonts w:ascii="Garamond" w:hAnsi="Garamond"/>
                <w:b/>
              </w:rPr>
            </w:pPr>
            <w:r w:rsidRPr="00285899">
              <w:rPr>
                <w:rFonts w:ascii="Garamond" w:hAnsi="Garamond"/>
                <w:b/>
                <w:i/>
                <w:iCs/>
              </w:rPr>
              <w:t>h</w:t>
            </w:r>
            <w:r>
              <w:rPr>
                <w:rFonts w:ascii="Garamond" w:hAnsi="Garamond"/>
                <w:b/>
              </w:rPr>
              <w:t>-index</w:t>
            </w:r>
          </w:p>
        </w:tc>
      </w:tr>
      <w:tr w:rsidR="003D0FBB" w:rsidRPr="00A563EA" w14:paraId="2A2975B1" w14:textId="77777777" w:rsidTr="0042001E">
        <w:trPr>
          <w:trHeight w:val="294"/>
        </w:trPr>
        <w:tc>
          <w:tcPr>
            <w:tcW w:w="185" w:type="pct"/>
          </w:tcPr>
          <w:p w14:paraId="15C0C313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1</w:t>
            </w:r>
          </w:p>
        </w:tc>
        <w:tc>
          <w:tcPr>
            <w:tcW w:w="388" w:type="pct"/>
          </w:tcPr>
          <w:p w14:paraId="1F085E5C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1F18BA94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12BA7A5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16F4F6EA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4EB11A2A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7B45AF12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3B5A425F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10B101AB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7199B7B6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3129C2F8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19B591AB" w14:textId="77777777" w:rsidTr="0042001E">
        <w:trPr>
          <w:trHeight w:val="280"/>
        </w:trPr>
        <w:tc>
          <w:tcPr>
            <w:tcW w:w="185" w:type="pct"/>
          </w:tcPr>
          <w:p w14:paraId="1394D9BA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2</w:t>
            </w:r>
          </w:p>
        </w:tc>
        <w:tc>
          <w:tcPr>
            <w:tcW w:w="388" w:type="pct"/>
          </w:tcPr>
          <w:p w14:paraId="5071608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2891F2F7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0222BD3C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09C24F90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7E72F398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1AF80C77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3902FE55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42E3D932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3A103698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1B0B407C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2E36B11A" w14:textId="77777777" w:rsidTr="0042001E">
        <w:trPr>
          <w:trHeight w:val="280"/>
        </w:trPr>
        <w:tc>
          <w:tcPr>
            <w:tcW w:w="185" w:type="pct"/>
          </w:tcPr>
          <w:p w14:paraId="65A1FE92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3</w:t>
            </w:r>
          </w:p>
        </w:tc>
        <w:tc>
          <w:tcPr>
            <w:tcW w:w="388" w:type="pct"/>
          </w:tcPr>
          <w:p w14:paraId="12B022C0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0A31CEF5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33DD511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4C7DA3A5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0AFBD02E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796E2303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11423409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33D3002E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40BAC66B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585ACB50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359D1AB5" w14:textId="77777777" w:rsidTr="0042001E">
        <w:trPr>
          <w:trHeight w:val="280"/>
        </w:trPr>
        <w:tc>
          <w:tcPr>
            <w:tcW w:w="185" w:type="pct"/>
          </w:tcPr>
          <w:p w14:paraId="033501A6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4</w:t>
            </w:r>
          </w:p>
        </w:tc>
        <w:tc>
          <w:tcPr>
            <w:tcW w:w="388" w:type="pct"/>
          </w:tcPr>
          <w:p w14:paraId="238CF08F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70F55AB7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0FA61B3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726FB744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42D6B02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41318D95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251161C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26E1B2B1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3B90F323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42CC6074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354EE508" w14:textId="77777777" w:rsidTr="0042001E">
        <w:trPr>
          <w:trHeight w:val="280"/>
        </w:trPr>
        <w:tc>
          <w:tcPr>
            <w:tcW w:w="185" w:type="pct"/>
          </w:tcPr>
          <w:p w14:paraId="6716600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5</w:t>
            </w:r>
          </w:p>
        </w:tc>
        <w:tc>
          <w:tcPr>
            <w:tcW w:w="388" w:type="pct"/>
          </w:tcPr>
          <w:p w14:paraId="606FCBCE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3BEA8C0E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300BD658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512ABEF7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6FECF121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6FEB724D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368CE2CB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55E55219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598B6671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53E5E354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05CE4C24" w14:textId="77777777" w:rsidTr="0042001E">
        <w:trPr>
          <w:trHeight w:val="280"/>
        </w:trPr>
        <w:tc>
          <w:tcPr>
            <w:tcW w:w="185" w:type="pct"/>
          </w:tcPr>
          <w:p w14:paraId="2EB543BE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6</w:t>
            </w:r>
          </w:p>
        </w:tc>
        <w:tc>
          <w:tcPr>
            <w:tcW w:w="388" w:type="pct"/>
          </w:tcPr>
          <w:p w14:paraId="7AF48FB6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133A2218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383AB8A1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3FC9BE06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398BB53C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3FB49C75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0EE3104B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37F4D447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46808920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4C196897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65BBC9E3" w14:textId="77777777" w:rsidTr="0042001E">
        <w:trPr>
          <w:trHeight w:val="280"/>
        </w:trPr>
        <w:tc>
          <w:tcPr>
            <w:tcW w:w="185" w:type="pct"/>
          </w:tcPr>
          <w:p w14:paraId="564BA80A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7</w:t>
            </w:r>
          </w:p>
        </w:tc>
        <w:tc>
          <w:tcPr>
            <w:tcW w:w="388" w:type="pct"/>
          </w:tcPr>
          <w:p w14:paraId="2F7A72DB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079512A1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7CF86082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5F9B5A01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65D8BF17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4727B051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58A400E5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26C3397E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2A816A9F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41E4130E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6D5183B2" w14:textId="77777777" w:rsidTr="0042001E">
        <w:trPr>
          <w:trHeight w:val="280"/>
        </w:trPr>
        <w:tc>
          <w:tcPr>
            <w:tcW w:w="185" w:type="pct"/>
          </w:tcPr>
          <w:p w14:paraId="703D0671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A563EA">
              <w:rPr>
                <w:rFonts w:ascii="Garamond" w:hAnsi="Garamond"/>
                <w:sz w:val="24"/>
                <w:szCs w:val="24"/>
              </w:rPr>
              <w:t>8</w:t>
            </w:r>
          </w:p>
        </w:tc>
        <w:tc>
          <w:tcPr>
            <w:tcW w:w="388" w:type="pct"/>
          </w:tcPr>
          <w:p w14:paraId="702D1C5A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0DA599EA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250E6B2B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35321D33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5E96F96E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60EBCAE0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50D2CC04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41E98AB9" w14:textId="77777777" w:rsidR="003D0FBB" w:rsidRPr="00A563EA" w:rsidRDefault="003D0FBB" w:rsidP="0042001E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377BA9CF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1E2E326F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6B13A85F" w14:textId="77777777" w:rsidTr="0042001E">
        <w:trPr>
          <w:trHeight w:val="280"/>
        </w:trPr>
        <w:tc>
          <w:tcPr>
            <w:tcW w:w="185" w:type="pct"/>
          </w:tcPr>
          <w:p w14:paraId="6B36266B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9</w:t>
            </w:r>
          </w:p>
        </w:tc>
        <w:tc>
          <w:tcPr>
            <w:tcW w:w="388" w:type="pct"/>
          </w:tcPr>
          <w:p w14:paraId="176CC04C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4219ECF7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77A492E6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7FA47338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62E51A50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0A2F495B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531DD6D0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3AC6D097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783D0153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5768D080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D0FBB" w:rsidRPr="00A563EA" w14:paraId="6CEF07E7" w14:textId="77777777" w:rsidTr="0042001E">
        <w:trPr>
          <w:trHeight w:val="280"/>
        </w:trPr>
        <w:tc>
          <w:tcPr>
            <w:tcW w:w="185" w:type="pct"/>
          </w:tcPr>
          <w:p w14:paraId="6C2F3799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0</w:t>
            </w:r>
          </w:p>
        </w:tc>
        <w:tc>
          <w:tcPr>
            <w:tcW w:w="388" w:type="pct"/>
          </w:tcPr>
          <w:p w14:paraId="6A74E8C8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9" w:type="pct"/>
          </w:tcPr>
          <w:p w14:paraId="221338C5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36" w:type="pct"/>
          </w:tcPr>
          <w:p w14:paraId="5675978F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2" w:type="pct"/>
          </w:tcPr>
          <w:p w14:paraId="7844396A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34" w:type="pct"/>
          </w:tcPr>
          <w:p w14:paraId="6C5B89FF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8" w:type="pct"/>
          </w:tcPr>
          <w:p w14:paraId="0EC9EA76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7" w:type="pct"/>
          </w:tcPr>
          <w:p w14:paraId="733456DA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54" w:type="pct"/>
          </w:tcPr>
          <w:p w14:paraId="39F4ECEC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05" w:type="pct"/>
          </w:tcPr>
          <w:p w14:paraId="0431D9CD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82" w:type="pct"/>
          </w:tcPr>
          <w:p w14:paraId="077D4C91" w14:textId="77777777" w:rsidR="003D0FBB" w:rsidRPr="00A563EA" w:rsidRDefault="003D0FBB" w:rsidP="0042001E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290F0FB9" w14:textId="77777777" w:rsidR="003D0FBB" w:rsidRPr="00A563EA" w:rsidRDefault="003D0FBB" w:rsidP="003D0FBB">
      <w:pPr>
        <w:rPr>
          <w:rFonts w:ascii="Times New Roman" w:eastAsia="Calibri" w:hAnsi="Times New Roman"/>
          <w:b/>
          <w:u w:val="single"/>
        </w:rPr>
      </w:pPr>
      <w:r w:rsidRPr="00A563EA">
        <w:rPr>
          <w:rFonts w:ascii="Times New Roman" w:eastAsia="Calibri" w:hAnsi="Times New Roman"/>
          <w:b/>
          <w:u w:val="single"/>
        </w:rPr>
        <w:t>Note:</w:t>
      </w:r>
    </w:p>
    <w:p w14:paraId="41DAE7C6" w14:textId="77777777" w:rsidR="003D0FBB" w:rsidRPr="00A563EA" w:rsidRDefault="003D0FBB" w:rsidP="003D0FBB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A563EA">
        <w:rPr>
          <w:rFonts w:ascii="Times New Roman" w:eastAsia="Times New Roman" w:hAnsi="Times New Roman"/>
          <w:sz w:val="24"/>
          <w:szCs w:val="24"/>
        </w:rPr>
        <w:t xml:space="preserve">The articles should be arranged in descending order (from the most recent to the oldest) and incorporated into the relevant documents, duly referenced and clearly marked within the application. </w:t>
      </w:r>
    </w:p>
    <w:p w14:paraId="05FA8048" w14:textId="77777777" w:rsidR="003D0FBB" w:rsidRPr="00A563EA" w:rsidRDefault="003D0FBB" w:rsidP="003D0FBB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A563EA">
        <w:rPr>
          <w:rFonts w:ascii="Times New Roman" w:eastAsia="Times New Roman" w:hAnsi="Times New Roman"/>
          <w:sz w:val="24"/>
          <w:szCs w:val="24"/>
        </w:rPr>
        <w:t xml:space="preserve">Please also provide a soft copy via email to________________________________________________ </w:t>
      </w:r>
    </w:p>
    <w:p w14:paraId="76180C77" w14:textId="77777777" w:rsidR="003D0FBB" w:rsidRDefault="003D0FBB" w:rsidP="003D0FBB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5B741F4" w14:textId="446D130E" w:rsidR="00CE3172" w:rsidRPr="003D0FBB" w:rsidRDefault="00CE3172" w:rsidP="003D0FBB"/>
    <w:sectPr w:rsidR="00CE3172" w:rsidRPr="003D0FBB" w:rsidSect="00854F57">
      <w:pgSz w:w="16839" w:h="11907" w:orient="landscape" w:code="9"/>
      <w:pgMar w:top="864" w:right="720" w:bottom="720" w:left="6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B974D0"/>
    <w:multiLevelType w:val="hybridMultilevel"/>
    <w:tmpl w:val="42622C34"/>
    <w:lvl w:ilvl="0" w:tplc="8FDEC9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FC7957"/>
    <w:multiLevelType w:val="hybridMultilevel"/>
    <w:tmpl w:val="B5B8FF50"/>
    <w:lvl w:ilvl="0" w:tplc="5EFC80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873064">
    <w:abstractNumId w:val="0"/>
  </w:num>
  <w:num w:numId="2" w16cid:durableId="1079716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ExNTY2MDY1NjJQ0lEKTi0uzszPAykwqQUAfPyBbSwAAAA="/>
  </w:docVars>
  <w:rsids>
    <w:rsidRoot w:val="005043CF"/>
    <w:rsid w:val="0000032C"/>
    <w:rsid w:val="00007BBD"/>
    <w:rsid w:val="00073AC6"/>
    <w:rsid w:val="000B3E9A"/>
    <w:rsid w:val="000C2239"/>
    <w:rsid w:val="00160BBE"/>
    <w:rsid w:val="001A6825"/>
    <w:rsid w:val="0021064F"/>
    <w:rsid w:val="00235042"/>
    <w:rsid w:val="00250D42"/>
    <w:rsid w:val="00265B0E"/>
    <w:rsid w:val="003B1FD1"/>
    <w:rsid w:val="003D0FBB"/>
    <w:rsid w:val="003F01AC"/>
    <w:rsid w:val="004052A4"/>
    <w:rsid w:val="004154D2"/>
    <w:rsid w:val="00426E1A"/>
    <w:rsid w:val="00436C8E"/>
    <w:rsid w:val="0044123D"/>
    <w:rsid w:val="0044274F"/>
    <w:rsid w:val="005043CF"/>
    <w:rsid w:val="005239C3"/>
    <w:rsid w:val="005D013E"/>
    <w:rsid w:val="006042AF"/>
    <w:rsid w:val="00681344"/>
    <w:rsid w:val="006C215D"/>
    <w:rsid w:val="0070729E"/>
    <w:rsid w:val="00757738"/>
    <w:rsid w:val="00854F57"/>
    <w:rsid w:val="0086463B"/>
    <w:rsid w:val="008731D9"/>
    <w:rsid w:val="008A3430"/>
    <w:rsid w:val="008C5466"/>
    <w:rsid w:val="008D162D"/>
    <w:rsid w:val="009258EB"/>
    <w:rsid w:val="00950FCC"/>
    <w:rsid w:val="009B095C"/>
    <w:rsid w:val="009E2F58"/>
    <w:rsid w:val="00A16FBB"/>
    <w:rsid w:val="00A476B7"/>
    <w:rsid w:val="00A50629"/>
    <w:rsid w:val="00AC3B7C"/>
    <w:rsid w:val="00B123BA"/>
    <w:rsid w:val="00B24436"/>
    <w:rsid w:val="00B67DF9"/>
    <w:rsid w:val="00B84CC4"/>
    <w:rsid w:val="00B9282C"/>
    <w:rsid w:val="00BB5E10"/>
    <w:rsid w:val="00BE3E13"/>
    <w:rsid w:val="00C44D41"/>
    <w:rsid w:val="00C45593"/>
    <w:rsid w:val="00C926C8"/>
    <w:rsid w:val="00CE3172"/>
    <w:rsid w:val="00CF547C"/>
    <w:rsid w:val="00D015D9"/>
    <w:rsid w:val="00DC2F09"/>
    <w:rsid w:val="00DC6A40"/>
    <w:rsid w:val="00DD4B1D"/>
    <w:rsid w:val="00E817E2"/>
    <w:rsid w:val="00E87194"/>
    <w:rsid w:val="00F42305"/>
    <w:rsid w:val="00F4780F"/>
    <w:rsid w:val="00F61CDE"/>
    <w:rsid w:val="00F81F01"/>
    <w:rsid w:val="00FA07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B97B6"/>
  <w15:docId w15:val="{84D46AA9-A444-486D-A0E2-245D562CB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3CF"/>
    <w:pPr>
      <w:spacing w:line="240" w:lineRule="auto"/>
      <w:jc w:val="left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43C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58E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134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8134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3D0FBB"/>
    <w:pPr>
      <w:spacing w:line="240" w:lineRule="auto"/>
      <w:jc w:val="left"/>
    </w:pPr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39"/>
    <w:rsid w:val="003D0FBB"/>
    <w:pPr>
      <w:spacing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0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roor Shah</dc:creator>
  <cp:keywords/>
  <dc:description/>
  <cp:lastModifiedBy>Sajjad Ali</cp:lastModifiedBy>
  <cp:revision>20</cp:revision>
  <cp:lastPrinted>2022-07-13T06:01:00Z</cp:lastPrinted>
  <dcterms:created xsi:type="dcterms:W3CDTF">2021-12-02T13:20:00Z</dcterms:created>
  <dcterms:modified xsi:type="dcterms:W3CDTF">2026-04-2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bd11dd-c366-4f74-b6c0-9d03fc23233a</vt:lpwstr>
  </property>
</Properties>
</file>